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E3A172" w14:textId="77777777" w:rsidR="000E22B2" w:rsidRDefault="000E22B2" w:rsidP="000E22B2">
      <w:pPr>
        <w:spacing w:after="0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opics</w:t>
      </w:r>
      <w:r w:rsidRPr="0037002C">
        <w:rPr>
          <w:b/>
          <w:bCs/>
          <w:sz w:val="28"/>
          <w:szCs w:val="28"/>
          <w:u w:val="single"/>
        </w:rPr>
        <w:t>: Descriptive Statistics</w:t>
      </w:r>
      <w:r>
        <w:rPr>
          <w:b/>
          <w:bCs/>
          <w:sz w:val="28"/>
          <w:szCs w:val="28"/>
          <w:u w:val="single"/>
        </w:rPr>
        <w:t xml:space="preserve"> and Probability</w:t>
      </w:r>
    </w:p>
    <w:p w14:paraId="70B55D0A" w14:textId="77777777" w:rsidR="000E22B2" w:rsidRPr="0037002C" w:rsidRDefault="000E22B2" w:rsidP="000E22B2">
      <w:pPr>
        <w:spacing w:after="0"/>
        <w:rPr>
          <w:b/>
          <w:bCs/>
        </w:rPr>
      </w:pPr>
    </w:p>
    <w:p w14:paraId="78BF4589" w14:textId="77777777" w:rsidR="000E22B2" w:rsidRDefault="000E22B2" w:rsidP="000E22B2">
      <w:pPr>
        <w:autoSpaceDE w:val="0"/>
        <w:autoSpaceDN w:val="0"/>
        <w:adjustRightInd w:val="0"/>
        <w:spacing w:after="0"/>
      </w:pPr>
    </w:p>
    <w:p w14:paraId="5CDB912E" w14:textId="77777777" w:rsidR="000E22B2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  <w:r>
        <w:t xml:space="preserve">Look at the data given below. Plot the data, find the outliers and find out  </w:t>
      </w:r>
      <m:oMath>
        <m:r>
          <w:rPr>
            <w:rFonts w:ascii="Cambria Math" w:hAnsi="Cambria Math"/>
          </w:rPr>
          <m:t xml:space="preserve">μ, σ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6E5D67A7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tbl>
      <w:tblPr>
        <w:tblW w:w="3826" w:type="dxa"/>
        <w:jc w:val="center"/>
        <w:tblLook w:val="04A0" w:firstRow="1" w:lastRow="0" w:firstColumn="1" w:lastColumn="0" w:noHBand="0" w:noVBand="1"/>
      </w:tblPr>
      <w:tblGrid>
        <w:gridCol w:w="2476"/>
        <w:gridCol w:w="1350"/>
      </w:tblGrid>
      <w:tr w:rsidR="000E22B2" w:rsidRPr="00453DD8" w14:paraId="0FC2F28E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E589F" w14:textId="77777777" w:rsidR="000E22B2" w:rsidRPr="00AC52D0" w:rsidRDefault="000E22B2" w:rsidP="00BB3C58">
            <w:pPr>
              <w:spacing w:after="0" w:line="240" w:lineRule="auto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Name of company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956B" w14:textId="77777777" w:rsidR="000E22B2" w:rsidRPr="00AC52D0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Measure X</w:t>
            </w:r>
          </w:p>
        </w:tc>
      </w:tr>
      <w:tr w:rsidR="000E22B2" w:rsidRPr="00453DD8" w14:paraId="23A0BFB9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FEC68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Allied Signal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D1BCF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4.23%</w:t>
            </w:r>
          </w:p>
        </w:tc>
      </w:tr>
      <w:tr w:rsidR="000E22B2" w:rsidRPr="00453DD8" w14:paraId="04E061A7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7E8C8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Bankers Tru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A32ED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53%</w:t>
            </w:r>
          </w:p>
        </w:tc>
      </w:tr>
      <w:tr w:rsidR="000E22B2" w:rsidRPr="00453DD8" w14:paraId="0E3F4BAD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EF5F2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General Mil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E1A2E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41%</w:t>
            </w:r>
          </w:p>
        </w:tc>
      </w:tr>
      <w:tr w:rsidR="000E22B2" w:rsidRPr="00453DD8" w14:paraId="33BE29A6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6F428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ITT Industri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60E0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4.14%</w:t>
            </w:r>
          </w:p>
        </w:tc>
      </w:tr>
      <w:tr w:rsidR="000E22B2" w:rsidRPr="00453DD8" w14:paraId="507050D6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8898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453DD8">
              <w:rPr>
                <w:rFonts w:eastAsia="Times New Roman" w:cs="Times New Roman"/>
                <w:color w:val="000000"/>
              </w:rPr>
              <w:t>J.P.Morgan</w:t>
            </w:r>
            <w:proofErr w:type="spellEnd"/>
            <w:r w:rsidRPr="00453DD8">
              <w:rPr>
                <w:rFonts w:eastAsia="Times New Roman" w:cs="Times New Roman"/>
                <w:color w:val="000000"/>
              </w:rPr>
              <w:t xml:space="preserve"> &amp; Co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E70B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9.62%</w:t>
            </w:r>
          </w:p>
        </w:tc>
      </w:tr>
      <w:tr w:rsidR="000E22B2" w:rsidRPr="00453DD8" w14:paraId="59C7CB92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9F249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Lehman Broth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0E4D6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8.25%</w:t>
            </w:r>
          </w:p>
        </w:tc>
      </w:tr>
      <w:tr w:rsidR="000E22B2" w:rsidRPr="00453DD8" w14:paraId="184181F5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9741B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arri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8285F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81%</w:t>
            </w:r>
          </w:p>
        </w:tc>
      </w:tr>
      <w:tr w:rsidR="000E22B2" w:rsidRPr="00453DD8" w14:paraId="6D5EE682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34562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C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98EF9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4.39%</w:t>
            </w:r>
          </w:p>
        </w:tc>
      </w:tr>
      <w:tr w:rsidR="000E22B2" w:rsidRPr="00453DD8" w14:paraId="0E376E56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F366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errill Lyn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F78BB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40.26%</w:t>
            </w:r>
          </w:p>
        </w:tc>
      </w:tr>
      <w:tr w:rsidR="000E22B2" w:rsidRPr="00453DD8" w14:paraId="5377C8FE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088E5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icrosof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0A71C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32.95%</w:t>
            </w:r>
          </w:p>
        </w:tc>
      </w:tr>
      <w:tr w:rsidR="000E22B2" w:rsidRPr="00453DD8" w14:paraId="11825753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6A0B9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or</w:t>
            </w:r>
            <w:r>
              <w:rPr>
                <w:rFonts w:eastAsia="Times New Roman" w:cs="Times New Roman"/>
                <w:color w:val="000000"/>
              </w:rPr>
              <w:t>g</w:t>
            </w:r>
            <w:r w:rsidRPr="00453DD8">
              <w:rPr>
                <w:rFonts w:eastAsia="Times New Roman" w:cs="Times New Roman"/>
                <w:color w:val="000000"/>
              </w:rPr>
              <w:t>an Stan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0BAFD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91.36%</w:t>
            </w:r>
          </w:p>
        </w:tc>
      </w:tr>
      <w:tr w:rsidR="000E22B2" w:rsidRPr="00453DD8" w14:paraId="73397C9B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CD5B5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Sun Microsyste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F5055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99%</w:t>
            </w:r>
          </w:p>
        </w:tc>
      </w:tr>
      <w:tr w:rsidR="000E22B2" w:rsidRPr="00453DD8" w14:paraId="6CAD2B50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E3B31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Travel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1D4CA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39.42%</w:t>
            </w:r>
          </w:p>
        </w:tc>
      </w:tr>
      <w:tr w:rsidR="000E22B2" w:rsidRPr="00453DD8" w14:paraId="5146095A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8569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US Airway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1F5F8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6.71%</w:t>
            </w:r>
          </w:p>
        </w:tc>
      </w:tr>
      <w:tr w:rsidR="000E22B2" w:rsidRPr="00453DD8" w14:paraId="27F9883C" w14:textId="77777777" w:rsidTr="004770C7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1AEDF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Warner-Lambert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E4714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35.00%</w:t>
            </w:r>
          </w:p>
        </w:tc>
      </w:tr>
      <w:tr w:rsidR="004770C7" w:rsidRPr="00453DD8" w14:paraId="66190E0F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6B6E9F" w14:textId="77777777" w:rsidR="004770C7" w:rsidRDefault="004770C7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  <w:p w14:paraId="6BB0DCA8" w14:textId="6A3D36C7" w:rsidR="004770C7" w:rsidRPr="00453DD8" w:rsidRDefault="004770C7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0E13C3" w14:textId="77777777" w:rsidR="004770C7" w:rsidRPr="00453DD8" w:rsidRDefault="004770C7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</w:p>
        </w:tc>
      </w:tr>
    </w:tbl>
    <w:p w14:paraId="2AEC2197" w14:textId="3BC5105A" w:rsidR="000E22B2" w:rsidRDefault="000E22B2" w:rsidP="000E22B2">
      <w:pPr>
        <w:autoSpaceDE w:val="0"/>
        <w:autoSpaceDN w:val="0"/>
        <w:adjustRightInd w:val="0"/>
        <w:spacing w:after="0"/>
      </w:pPr>
    </w:p>
    <w:p w14:paraId="19115AA5" w14:textId="77777777" w:rsidR="00B735C6" w:rsidRPr="004A6947" w:rsidRDefault="00B735C6" w:rsidP="00B735C6">
      <w:pPr>
        <w:pStyle w:val="HTMLPreformatted"/>
        <w:shd w:val="clear" w:color="auto" w:fill="FFFFFF"/>
        <w:wordWrap w:val="0"/>
        <w:rPr>
          <w:rFonts w:ascii="Lucida Console" w:hAnsi="Lucida Console"/>
          <w:color w:val="FF0000"/>
        </w:rPr>
      </w:pPr>
      <w:r w:rsidRPr="004A6947">
        <w:rPr>
          <w:color w:val="FF0000"/>
        </w:rPr>
        <w:t>Mean=</w:t>
      </w:r>
      <w:r w:rsidRPr="004A6947">
        <w:rPr>
          <w:rFonts w:ascii="Lucida Console" w:hAnsi="Lucida Console"/>
          <w:color w:val="FF0000"/>
          <w:bdr w:val="none" w:sz="0" w:space="0" w:color="auto" w:frame="1"/>
        </w:rPr>
        <w:t>0.3327</w:t>
      </w:r>
    </w:p>
    <w:p w14:paraId="66F9EF15" w14:textId="359317DE" w:rsidR="00B735C6" w:rsidRPr="004A6947" w:rsidRDefault="00B735C6" w:rsidP="00B735C6">
      <w:pPr>
        <w:pStyle w:val="HTMLPreformatted"/>
        <w:shd w:val="clear" w:color="auto" w:fill="FFFFFF"/>
        <w:wordWrap w:val="0"/>
        <w:rPr>
          <w:rStyle w:val="ggboefpdpvb"/>
          <w:rFonts w:ascii="Lucida Console" w:eastAsiaTheme="minorEastAsia" w:hAnsi="Lucida Console"/>
          <w:color w:val="FF0000"/>
          <w:bdr w:val="none" w:sz="0" w:space="0" w:color="auto" w:frame="1"/>
        </w:rPr>
      </w:pPr>
      <w:r w:rsidRPr="004A6947">
        <w:rPr>
          <w:color w:val="FF0000"/>
        </w:rPr>
        <w:t>Standard deviation:</w:t>
      </w:r>
      <w:r w:rsidRPr="004A6947">
        <w:rPr>
          <w:rFonts w:ascii="Lucida Console" w:hAnsi="Lucida Console"/>
          <w:color w:val="FF0000"/>
          <w:bdr w:val="none" w:sz="0" w:space="0" w:color="auto" w:frame="1"/>
        </w:rPr>
        <w:t xml:space="preserve"> </w:t>
      </w:r>
      <w:r w:rsidRPr="004A6947">
        <w:rPr>
          <w:rStyle w:val="ggboefpdpvb"/>
          <w:rFonts w:ascii="Lucida Console" w:eastAsiaTheme="minorEastAsia" w:hAnsi="Lucida Console"/>
          <w:color w:val="FF0000"/>
          <w:bdr w:val="none" w:sz="0" w:space="0" w:color="auto" w:frame="1"/>
        </w:rPr>
        <w:t>0.169454</w:t>
      </w:r>
    </w:p>
    <w:p w14:paraId="7DDCD716" w14:textId="227E8E4B" w:rsidR="00B735C6" w:rsidRPr="004A6947" w:rsidRDefault="00B735C6" w:rsidP="00B735C6">
      <w:pPr>
        <w:pStyle w:val="HTMLPreformatted"/>
        <w:shd w:val="clear" w:color="auto" w:fill="FFFFFF"/>
        <w:wordWrap w:val="0"/>
        <w:rPr>
          <w:rFonts w:ascii="Lucida Console" w:hAnsi="Lucida Console"/>
          <w:color w:val="FF0000"/>
        </w:rPr>
      </w:pPr>
      <w:r w:rsidRPr="004A6947">
        <w:rPr>
          <w:rStyle w:val="ggboefpdpvb"/>
          <w:rFonts w:ascii="Lucida Console" w:eastAsiaTheme="minorEastAsia" w:hAnsi="Lucida Console"/>
          <w:color w:val="FF0000"/>
          <w:bdr w:val="none" w:sz="0" w:space="0" w:color="auto" w:frame="1"/>
        </w:rPr>
        <w:t>Variance:</w:t>
      </w:r>
      <w:r w:rsidRPr="004A6947">
        <w:rPr>
          <w:rFonts w:ascii="Lucida Console" w:hAnsi="Lucida Console"/>
          <w:color w:val="FF0000"/>
          <w:bdr w:val="none" w:sz="0" w:space="0" w:color="auto" w:frame="1"/>
        </w:rPr>
        <w:t xml:space="preserve"> </w:t>
      </w:r>
      <w:r w:rsidRPr="004A6947">
        <w:rPr>
          <w:rStyle w:val="ggboefpdpvb"/>
          <w:rFonts w:ascii="Lucida Console" w:eastAsiaTheme="minorEastAsia" w:hAnsi="Lucida Console"/>
          <w:color w:val="FF0000"/>
          <w:bdr w:val="none" w:sz="0" w:space="0" w:color="auto" w:frame="1"/>
        </w:rPr>
        <w:t>0.02871466</w:t>
      </w:r>
    </w:p>
    <w:p w14:paraId="67076B53" w14:textId="1C346E77" w:rsidR="00B735C6" w:rsidRPr="004A6947" w:rsidRDefault="00B735C6" w:rsidP="00B735C6">
      <w:pPr>
        <w:pStyle w:val="HTMLPreformatted"/>
        <w:shd w:val="clear" w:color="auto" w:fill="FFFFFF"/>
        <w:wordWrap w:val="0"/>
        <w:rPr>
          <w:rFonts w:ascii="Lucida Console" w:hAnsi="Lucida Console"/>
          <w:color w:val="FF0000"/>
        </w:rPr>
      </w:pPr>
    </w:p>
    <w:p w14:paraId="3FD175BF" w14:textId="78F31193" w:rsidR="000E22B2" w:rsidRDefault="000E22B2" w:rsidP="000E22B2">
      <w:pPr>
        <w:autoSpaceDE w:val="0"/>
        <w:autoSpaceDN w:val="0"/>
        <w:adjustRightInd w:val="0"/>
        <w:spacing w:after="0"/>
      </w:pPr>
    </w:p>
    <w:p w14:paraId="1FF633B3" w14:textId="77777777" w:rsidR="00B735C6" w:rsidRDefault="00B735C6" w:rsidP="000E22B2">
      <w:pPr>
        <w:autoSpaceDE w:val="0"/>
        <w:autoSpaceDN w:val="0"/>
        <w:adjustRightInd w:val="0"/>
        <w:spacing w:after="0"/>
      </w:pPr>
    </w:p>
    <w:p w14:paraId="619EFCB2" w14:textId="514577CF" w:rsidR="000E22B2" w:rsidRPr="004770C7" w:rsidRDefault="00C827A1" w:rsidP="000E22B2">
      <w:pPr>
        <w:pStyle w:val="ListParagraph"/>
        <w:autoSpaceDE w:val="0"/>
        <w:autoSpaceDN w:val="0"/>
        <w:adjustRightInd w:val="0"/>
        <w:spacing w:after="0"/>
        <w:rPr>
          <w:color w:val="FF0000"/>
        </w:rPr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D806AF" wp14:editId="38F2AF8D">
                <wp:simplePos x="0" y="0"/>
                <wp:positionH relativeFrom="column">
                  <wp:posOffset>4895850</wp:posOffset>
                </wp:positionH>
                <wp:positionV relativeFrom="paragraph">
                  <wp:posOffset>30480</wp:posOffset>
                </wp:positionV>
                <wp:extent cx="908050" cy="406400"/>
                <wp:effectExtent l="9525" t="11430" r="6350" b="10795"/>
                <wp:wrapNone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8050" cy="40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F5B99" w14:textId="3F6AE33E" w:rsidR="004770C7" w:rsidRPr="004770C7" w:rsidRDefault="004770C7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outli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D806A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85.5pt;margin-top:2.4pt;width:71.5pt;height:3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">
                <v:textbox>
                  <w:txbxContent>
                    <w:p w14:paraId="02CF5B99" w14:textId="3F6AE33E" w:rsidR="004770C7" w:rsidRPr="004770C7" w:rsidRDefault="004770C7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outli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713128" wp14:editId="66C97364">
                <wp:simplePos x="0" y="0"/>
                <wp:positionH relativeFrom="column">
                  <wp:posOffset>4699000</wp:posOffset>
                </wp:positionH>
                <wp:positionV relativeFrom="paragraph">
                  <wp:posOffset>177800</wp:posOffset>
                </wp:positionV>
                <wp:extent cx="196850" cy="476250"/>
                <wp:effectExtent l="60325" t="6350" r="9525" b="4127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96850" cy="4762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15A5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370pt;margin-top:14pt;width:15.5pt;height:37.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">
                <v:stroke endarrow="block"/>
              </v:shape>
            </w:pict>
          </mc:Fallback>
        </mc:AlternateContent>
      </w:r>
      <w:r w:rsidR="004770C7" w:rsidRPr="004770C7">
        <w:rPr>
          <w:noProof/>
          <w:lang w:val="en-IN" w:eastAsia="en-IN"/>
        </w:rPr>
        <w:drawing>
          <wp:inline distT="0" distB="0" distL="0" distR="0" wp14:anchorId="28A24892" wp14:editId="7FDA79D2">
            <wp:extent cx="5943600" cy="3713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1307A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64BD7CCE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5469C56C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78C7B139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0772D604" w14:textId="77777777" w:rsidR="000E22B2" w:rsidRPr="0037002C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5B890289" w14:textId="77777777" w:rsidR="000E22B2" w:rsidRPr="0037002C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</w:p>
    <w:p w14:paraId="32332C9E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  <w:ind w:left="0"/>
      </w:pPr>
      <w:r w:rsidRPr="0037002C">
        <w:rPr>
          <w:noProof/>
          <w:lang w:val="en-IN" w:eastAsia="en-IN"/>
        </w:rPr>
        <w:drawing>
          <wp:inline distT="0" distB="0" distL="0" distR="0" wp14:anchorId="785CD4E5" wp14:editId="1C604F41">
            <wp:extent cx="5943600" cy="2600325"/>
            <wp:effectExtent l="19050" t="0" r="0" b="0"/>
            <wp:docPr id="5" name="Picture 1" descr="C:\Users\30644.ISBDOMAIN1\Dropbox\Ours\BA course\Our Era as TA's\Statistical Analysis 1-Estimation and Testing\Practice Problems\Boxplot Q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30644.ISBDOMAIN1\Dropbox\Ours\BA course\Our Era as TA's\Statistical Analysis 1-Estimation and Testing\Practice Problems\Boxplot Q1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383FC" w14:textId="77777777" w:rsidR="000E22B2" w:rsidRPr="0037002C" w:rsidRDefault="000E22B2" w:rsidP="000E22B2">
      <w:pPr>
        <w:pStyle w:val="ListParagraph"/>
        <w:autoSpaceDE w:val="0"/>
        <w:autoSpaceDN w:val="0"/>
        <w:adjustRightInd w:val="0"/>
        <w:spacing w:after="0"/>
      </w:pPr>
      <w:r>
        <w:t>Answer the following three questions based on the box-plot above.</w:t>
      </w:r>
    </w:p>
    <w:p w14:paraId="692B4B89" w14:textId="029C9346" w:rsidR="000E22B2" w:rsidRDefault="000E22B2" w:rsidP="000E22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</w:pPr>
      <w:r>
        <w:t>What is inter-quartile range of this dataset? (please approximate the numbers) In one line, explain what this value implies.</w:t>
      </w:r>
    </w:p>
    <w:p w14:paraId="4BCA9E6C" w14:textId="3FAA12FC" w:rsidR="004770C7" w:rsidRPr="004A6947" w:rsidRDefault="004770C7" w:rsidP="004770C7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4A6947">
        <w:rPr>
          <w:color w:val="FF0000"/>
        </w:rPr>
        <w:t>Third quartile=12</w:t>
      </w:r>
    </w:p>
    <w:p w14:paraId="7AA733AC" w14:textId="2EDCB1D2" w:rsidR="004770C7" w:rsidRPr="004A6947" w:rsidRDefault="004770C7" w:rsidP="004770C7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4A6947">
        <w:rPr>
          <w:color w:val="FF0000"/>
        </w:rPr>
        <w:t>First quartile=5</w:t>
      </w:r>
    </w:p>
    <w:p w14:paraId="639EA306" w14:textId="05D78ABC" w:rsidR="004770C7" w:rsidRPr="004A6947" w:rsidRDefault="004A6947" w:rsidP="004770C7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>
        <w:rPr>
          <w:color w:val="FF0000"/>
        </w:rPr>
        <w:t>is inter-quartile range=7</w:t>
      </w:r>
    </w:p>
    <w:p w14:paraId="3CFDC3AD" w14:textId="30EC9005" w:rsidR="000E22B2" w:rsidRDefault="000E22B2" w:rsidP="000E22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</w:pPr>
      <w:r>
        <w:t>What can we say about the skewness of this dataset?</w:t>
      </w:r>
    </w:p>
    <w:p w14:paraId="7E5DD1D3" w14:textId="063CED56" w:rsidR="001F0838" w:rsidRPr="004A6947" w:rsidRDefault="004A6947" w:rsidP="001F0838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4A6947">
        <w:rPr>
          <w:color w:val="FF0000"/>
        </w:rPr>
        <w:t>Right skewed.</w:t>
      </w:r>
    </w:p>
    <w:p w14:paraId="6E4895D1" w14:textId="16CEDAFD" w:rsidR="000E22B2" w:rsidRDefault="000E22B2" w:rsidP="000E22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</w:pPr>
      <w:r>
        <w:t>If it was found that the data point with the value 25 is actually 2.5, how would the new box-plot be affected?</w:t>
      </w:r>
    </w:p>
    <w:p w14:paraId="18B3CE90" w14:textId="631D8161" w:rsidR="001F0838" w:rsidRPr="004A6947" w:rsidRDefault="004A6947" w:rsidP="001F0838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4A6947">
        <w:rPr>
          <w:color w:val="FF0000"/>
        </w:rPr>
        <w:t>Outliers will not be there</w:t>
      </w:r>
    </w:p>
    <w:p w14:paraId="17FE9186" w14:textId="77777777" w:rsidR="001F0838" w:rsidRDefault="001F0838" w:rsidP="001F0838">
      <w:pPr>
        <w:pStyle w:val="ListParagraph"/>
        <w:autoSpaceDE w:val="0"/>
        <w:autoSpaceDN w:val="0"/>
        <w:adjustRightInd w:val="0"/>
        <w:spacing w:after="0"/>
        <w:ind w:left="1440"/>
      </w:pPr>
    </w:p>
    <w:p w14:paraId="71A86830" w14:textId="77777777" w:rsidR="000E22B2" w:rsidRDefault="000E22B2" w:rsidP="000E22B2">
      <w:pPr>
        <w:autoSpaceDE w:val="0"/>
        <w:autoSpaceDN w:val="0"/>
        <w:adjustRightInd w:val="0"/>
        <w:spacing w:after="0"/>
      </w:pPr>
    </w:p>
    <w:p w14:paraId="64B1DD9D" w14:textId="77777777" w:rsidR="000E22B2" w:rsidRPr="0037002C" w:rsidRDefault="000E22B2" w:rsidP="000E22B2">
      <w:pPr>
        <w:pStyle w:val="ListParagraph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/>
      </w:pPr>
    </w:p>
    <w:p w14:paraId="168FCAB2" w14:textId="77777777" w:rsidR="000E22B2" w:rsidRPr="0037002C" w:rsidRDefault="000E22B2" w:rsidP="000E22B2">
      <w:pPr>
        <w:pStyle w:val="ListParagraph"/>
        <w:autoSpaceDE w:val="0"/>
        <w:autoSpaceDN w:val="0"/>
        <w:adjustRightInd w:val="0"/>
        <w:spacing w:after="0"/>
        <w:ind w:left="0"/>
      </w:pPr>
      <w:r w:rsidRPr="0037002C">
        <w:rPr>
          <w:noProof/>
          <w:lang w:val="en-IN" w:eastAsia="en-IN"/>
        </w:rPr>
        <w:drawing>
          <wp:inline distT="0" distB="0" distL="0" distR="0" wp14:anchorId="35CD200B" wp14:editId="19531F03">
            <wp:extent cx="5940533" cy="4123426"/>
            <wp:effectExtent l="19050" t="0" r="3067" b="0"/>
            <wp:docPr id="6" name="Picture 2" descr="C:\Users\30644.ISBDOMAIN1\Dropbox\Ours\BA course\Our Era as TA's\Statistical Analysis 1-Estimation and Testing\Practice Problems\Histogram Q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30644.ISBDOMAIN1\Dropbox\Ours\BA course\Our Era as TA's\Statistical Analysis 1-Estimation and Testing\Practice Problems\Histogram Q2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803" cy="41243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FCF67" w14:textId="77777777" w:rsidR="000E22B2" w:rsidRPr="0037002C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67A479DB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  <w:r>
        <w:t>Answer the following three questions based on the histogram above.</w:t>
      </w:r>
    </w:p>
    <w:p w14:paraId="2BE3C5CA" w14:textId="4BB74EE6" w:rsidR="000E22B2" w:rsidRDefault="000E22B2" w:rsidP="000E22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ind w:left="1440"/>
      </w:pPr>
      <w:r>
        <w:t xml:space="preserve">Where would </w:t>
      </w:r>
      <w:r w:rsidRPr="0037002C">
        <w:t>the mode of this data</w:t>
      </w:r>
      <w:r>
        <w:t>set lie</w:t>
      </w:r>
      <w:r w:rsidRPr="0037002C">
        <w:t>?</w:t>
      </w:r>
    </w:p>
    <w:p w14:paraId="525AB1CF" w14:textId="316E9F24" w:rsidR="001F0838" w:rsidRPr="004A6947" w:rsidRDefault="004A6947" w:rsidP="001F0838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4A6947">
        <w:rPr>
          <w:color w:val="FF0000"/>
        </w:rPr>
        <w:t>Mode =6</w:t>
      </w:r>
    </w:p>
    <w:p w14:paraId="5C279A31" w14:textId="7C642D62" w:rsidR="000E22B2" w:rsidRDefault="000E22B2" w:rsidP="000E22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ind w:left="1440"/>
      </w:pPr>
      <w:r>
        <w:t>C</w:t>
      </w:r>
      <w:r w:rsidRPr="0037002C">
        <w:t>omment on the skewness</w:t>
      </w:r>
      <w:r>
        <w:t xml:space="preserve"> of the dataset.</w:t>
      </w:r>
      <w:r>
        <w:tab/>
      </w:r>
    </w:p>
    <w:p w14:paraId="2A2E0AFA" w14:textId="0290D7CC" w:rsidR="001F0838" w:rsidRPr="004A6947" w:rsidRDefault="004A6947" w:rsidP="001F0838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4A6947">
        <w:rPr>
          <w:color w:val="FF0000"/>
        </w:rPr>
        <w:t>Right Skewed distribution</w:t>
      </w:r>
    </w:p>
    <w:p w14:paraId="76533266" w14:textId="196A531C" w:rsidR="000E22B2" w:rsidRDefault="000E22B2" w:rsidP="000E22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ind w:left="1440"/>
      </w:pPr>
      <w:r>
        <w:t xml:space="preserve">Suppose that the above histogram and the box-plot in question 2 are plotted for the same dataset. Explain how these graphs complement each other in providing information about any dataset. </w:t>
      </w:r>
    </w:p>
    <w:p w14:paraId="3BCF0F76" w14:textId="0469C1F0" w:rsidR="001F0838" w:rsidRPr="004A6947" w:rsidRDefault="004A6947" w:rsidP="001F0838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4A6947">
        <w:rPr>
          <w:color w:val="FF0000"/>
        </w:rPr>
        <w:t xml:space="preserve">Outlier is at the </w:t>
      </w:r>
      <w:proofErr w:type="spellStart"/>
      <w:r w:rsidRPr="004A6947">
        <w:rPr>
          <w:color w:val="FF0000"/>
        </w:rPr>
        <w:t>datapoint</w:t>
      </w:r>
      <w:proofErr w:type="spellEnd"/>
      <w:r w:rsidRPr="004A6947">
        <w:rPr>
          <w:color w:val="FF0000"/>
        </w:rPr>
        <w:t xml:space="preserve"> 25.  In box-plot also the outlier is at the same </w:t>
      </w:r>
      <w:proofErr w:type="spellStart"/>
      <w:r w:rsidRPr="004A6947">
        <w:rPr>
          <w:color w:val="FF0000"/>
        </w:rPr>
        <w:t>datapoint</w:t>
      </w:r>
      <w:proofErr w:type="spellEnd"/>
      <w:r w:rsidRPr="004A6947">
        <w:rPr>
          <w:color w:val="FF0000"/>
        </w:rPr>
        <w:t>.</w:t>
      </w:r>
    </w:p>
    <w:p w14:paraId="70C162C5" w14:textId="77777777" w:rsidR="000E22B2" w:rsidRDefault="000E22B2" w:rsidP="000E22B2">
      <w:pPr>
        <w:tabs>
          <w:tab w:val="left" w:pos="540"/>
        </w:tabs>
        <w:autoSpaceDE w:val="0"/>
        <w:autoSpaceDN w:val="0"/>
        <w:adjustRightInd w:val="0"/>
        <w:spacing w:after="0"/>
      </w:pPr>
    </w:p>
    <w:p w14:paraId="45F7192D" w14:textId="77777777" w:rsidR="000E22B2" w:rsidRPr="0037002C" w:rsidRDefault="000E22B2" w:rsidP="000E22B2">
      <w:pPr>
        <w:autoSpaceDE w:val="0"/>
        <w:autoSpaceDN w:val="0"/>
        <w:adjustRightInd w:val="0"/>
        <w:spacing w:after="0"/>
      </w:pPr>
    </w:p>
    <w:p w14:paraId="338DA5B2" w14:textId="488E6F11" w:rsidR="000E22B2" w:rsidRPr="00AE4016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  <w:r w:rsidRPr="0037002C">
        <w:rPr>
          <w:rFonts w:cs="BaskervilleBE-Regular"/>
        </w:rPr>
        <w:t>AT&amp;T was running commercials in 1990 aimed at luring back customers who had switched to one of the other long-distance phone service providers. One such commercial shows a businessman trying to reach Phoenix and mistakenly getting Fiji, where a half-naked native on a beach responds incomprehensibly in Polynesian. When asked about this advertisement, AT&amp;T admitted that the portrayed incident did not actually take place but added that this was an enactment of something that “could happen.” Suppose that one in 200 long-distance telephone calls is misdirected. What is the probability that at least one in five attempted telephone calls reaches the wrong number? (Assume independence of attempts.)</w:t>
      </w:r>
    </w:p>
    <w:p w14:paraId="1B47CCE0" w14:textId="28332DAE" w:rsidR="00AE4016" w:rsidRPr="00E41E6C" w:rsidRDefault="00AE4016" w:rsidP="00AE4016">
      <w:pPr>
        <w:pStyle w:val="ListParagraph"/>
        <w:autoSpaceDE w:val="0"/>
        <w:autoSpaceDN w:val="0"/>
        <w:adjustRightInd w:val="0"/>
        <w:spacing w:after="0"/>
        <w:rPr>
          <w:rFonts w:cs="BaskervilleBE-Regular"/>
          <w:color w:val="FF0000"/>
        </w:rPr>
      </w:pPr>
      <w:bookmarkStart w:id="0" w:name="_GoBack"/>
      <w:r w:rsidRPr="00E41E6C">
        <w:rPr>
          <w:rFonts w:cs="BaskervilleBE-Regular"/>
          <w:color w:val="FF0000"/>
        </w:rPr>
        <w:t>Probability of misdirected call=1/200.</w:t>
      </w:r>
    </w:p>
    <w:p w14:paraId="4E6C2E99" w14:textId="39CF5CD1" w:rsidR="00AE4016" w:rsidRPr="00E41E6C" w:rsidRDefault="00AE4016" w:rsidP="00AE4016">
      <w:pPr>
        <w:pStyle w:val="ListParagraph"/>
        <w:autoSpaceDE w:val="0"/>
        <w:autoSpaceDN w:val="0"/>
        <w:adjustRightInd w:val="0"/>
        <w:spacing w:after="0"/>
        <w:rPr>
          <w:rFonts w:cs="BaskervilleBE-Regular"/>
          <w:color w:val="FF0000"/>
        </w:rPr>
      </w:pPr>
      <w:r w:rsidRPr="00E41E6C">
        <w:rPr>
          <w:rFonts w:cs="BaskervilleBE-Regular"/>
          <w:color w:val="FF0000"/>
        </w:rPr>
        <w:t>Probability of correct call=1-1/200=199/200.</w:t>
      </w:r>
    </w:p>
    <w:p w14:paraId="3C708DC1" w14:textId="09A90B8C" w:rsidR="00AE4016" w:rsidRPr="00E41E6C" w:rsidRDefault="00AE4016" w:rsidP="00AE4016">
      <w:pPr>
        <w:pStyle w:val="ListParagraph"/>
        <w:autoSpaceDE w:val="0"/>
        <w:autoSpaceDN w:val="0"/>
        <w:adjustRightInd w:val="0"/>
        <w:spacing w:after="0"/>
        <w:rPr>
          <w:rFonts w:cs="BaskervilleBE-Regular"/>
          <w:color w:val="FF0000"/>
          <w:vertAlign w:val="superscript"/>
        </w:rPr>
      </w:pPr>
      <w:r w:rsidRPr="00E41E6C">
        <w:rPr>
          <w:color w:val="FF0000"/>
        </w:rPr>
        <w:t>5 correct call attempt</w:t>
      </w:r>
      <w:proofErr w:type="gramStart"/>
      <w:r w:rsidRPr="00E41E6C">
        <w:rPr>
          <w:color w:val="FF0000"/>
        </w:rPr>
        <w:t>=(</w:t>
      </w:r>
      <w:proofErr w:type="gramEnd"/>
      <w:r w:rsidRPr="00E41E6C">
        <w:rPr>
          <w:rFonts w:cs="BaskervilleBE-Regular"/>
          <w:color w:val="FF0000"/>
        </w:rPr>
        <w:t>199/200)</w:t>
      </w:r>
      <w:r w:rsidRPr="00E41E6C">
        <w:rPr>
          <w:rFonts w:cs="BaskervilleBE-Regular"/>
          <w:color w:val="FF0000"/>
          <w:vertAlign w:val="superscript"/>
        </w:rPr>
        <w:t>5</w:t>
      </w:r>
    </w:p>
    <w:p w14:paraId="4818C89E" w14:textId="0DF1AD2D" w:rsidR="00AE4016" w:rsidRPr="00E41E6C" w:rsidRDefault="00AE4016" w:rsidP="00AE4016">
      <w:pPr>
        <w:autoSpaceDE w:val="0"/>
        <w:autoSpaceDN w:val="0"/>
        <w:adjustRightInd w:val="0"/>
        <w:spacing w:after="0"/>
        <w:rPr>
          <w:color w:val="FF0000"/>
        </w:rPr>
      </w:pPr>
      <w:r w:rsidRPr="00E41E6C">
        <w:rPr>
          <w:color w:val="FF0000"/>
        </w:rPr>
        <w:t xml:space="preserve">              One call at least missed=1-(</w:t>
      </w:r>
      <w:r w:rsidRPr="00E41E6C">
        <w:rPr>
          <w:rFonts w:cs="BaskervilleBE-Regular"/>
          <w:color w:val="FF0000"/>
        </w:rPr>
        <w:t>199/200)</w:t>
      </w:r>
      <w:r w:rsidRPr="00E41E6C">
        <w:rPr>
          <w:rFonts w:cs="BaskervilleBE-Regular"/>
          <w:color w:val="FF0000"/>
          <w:vertAlign w:val="superscript"/>
        </w:rPr>
        <w:t>5</w:t>
      </w:r>
    </w:p>
    <w:bookmarkEnd w:id="0"/>
    <w:p w14:paraId="2BF36800" w14:textId="21D64A9A" w:rsidR="00CC2865" w:rsidRPr="000E22B2" w:rsidRDefault="00CC2865" w:rsidP="00CC2865">
      <w:pPr>
        <w:pStyle w:val="ListParagraph"/>
        <w:autoSpaceDE w:val="0"/>
        <w:autoSpaceDN w:val="0"/>
        <w:adjustRightInd w:val="0"/>
        <w:spacing w:after="0"/>
      </w:pPr>
    </w:p>
    <w:p w14:paraId="5C1A690A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  <w:rPr>
          <w:rFonts w:cs="BaskervilleBE-Regular"/>
        </w:rPr>
      </w:pPr>
    </w:p>
    <w:p w14:paraId="7C3C9A7E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  <w:rPr>
          <w:rFonts w:cs="BaskervilleBE-Regular"/>
        </w:rPr>
      </w:pPr>
    </w:p>
    <w:p w14:paraId="3BFFC943" w14:textId="77777777" w:rsidR="000E22B2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  <w:r>
        <w:t>Returns on a certain business venture, to the nearest $1,000, are known to follow the following probability distribu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78"/>
        <w:gridCol w:w="2072"/>
      </w:tblGrid>
      <w:tr w:rsidR="000E22B2" w14:paraId="7734E27C" w14:textId="77777777" w:rsidTr="00BB3C58">
        <w:trPr>
          <w:trHeight w:val="276"/>
          <w:jc w:val="center"/>
        </w:trPr>
        <w:tc>
          <w:tcPr>
            <w:tcW w:w="2078" w:type="dxa"/>
          </w:tcPr>
          <w:p w14:paraId="5ED8E1FC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x</w:t>
            </w:r>
          </w:p>
        </w:tc>
        <w:tc>
          <w:tcPr>
            <w:tcW w:w="2072" w:type="dxa"/>
          </w:tcPr>
          <w:p w14:paraId="416267CC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P(x)</w:t>
            </w:r>
          </w:p>
        </w:tc>
      </w:tr>
      <w:tr w:rsidR="000E22B2" w14:paraId="7C548592" w14:textId="77777777" w:rsidTr="00BB3C58">
        <w:trPr>
          <w:trHeight w:val="276"/>
          <w:jc w:val="center"/>
        </w:trPr>
        <w:tc>
          <w:tcPr>
            <w:tcW w:w="2078" w:type="dxa"/>
          </w:tcPr>
          <w:p w14:paraId="42E1A608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-2,000</w:t>
            </w:r>
          </w:p>
        </w:tc>
        <w:tc>
          <w:tcPr>
            <w:tcW w:w="2072" w:type="dxa"/>
          </w:tcPr>
          <w:p w14:paraId="65AB6BD4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1</w:t>
            </w:r>
          </w:p>
        </w:tc>
      </w:tr>
      <w:tr w:rsidR="000E22B2" w14:paraId="195EEDA3" w14:textId="77777777" w:rsidTr="00BB3C58">
        <w:trPr>
          <w:trHeight w:val="276"/>
          <w:jc w:val="center"/>
        </w:trPr>
        <w:tc>
          <w:tcPr>
            <w:tcW w:w="2078" w:type="dxa"/>
          </w:tcPr>
          <w:p w14:paraId="51951EE9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-1,000</w:t>
            </w:r>
          </w:p>
        </w:tc>
        <w:tc>
          <w:tcPr>
            <w:tcW w:w="2072" w:type="dxa"/>
          </w:tcPr>
          <w:p w14:paraId="60CFA7A2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1</w:t>
            </w:r>
          </w:p>
        </w:tc>
      </w:tr>
      <w:tr w:rsidR="000E22B2" w14:paraId="691669E8" w14:textId="77777777" w:rsidTr="00BB3C58">
        <w:trPr>
          <w:trHeight w:val="276"/>
          <w:jc w:val="center"/>
        </w:trPr>
        <w:tc>
          <w:tcPr>
            <w:tcW w:w="2078" w:type="dxa"/>
          </w:tcPr>
          <w:p w14:paraId="69CF3C63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</w:t>
            </w:r>
          </w:p>
        </w:tc>
        <w:tc>
          <w:tcPr>
            <w:tcW w:w="2072" w:type="dxa"/>
          </w:tcPr>
          <w:p w14:paraId="4E4C8851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2</w:t>
            </w:r>
          </w:p>
        </w:tc>
      </w:tr>
      <w:tr w:rsidR="000E22B2" w14:paraId="5641C280" w14:textId="77777777" w:rsidTr="00BB3C58">
        <w:trPr>
          <w:trHeight w:val="276"/>
          <w:jc w:val="center"/>
        </w:trPr>
        <w:tc>
          <w:tcPr>
            <w:tcW w:w="2078" w:type="dxa"/>
          </w:tcPr>
          <w:p w14:paraId="1BE9EB5C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1000</w:t>
            </w:r>
          </w:p>
        </w:tc>
        <w:tc>
          <w:tcPr>
            <w:tcW w:w="2072" w:type="dxa"/>
          </w:tcPr>
          <w:p w14:paraId="77F6E87C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2</w:t>
            </w:r>
          </w:p>
        </w:tc>
      </w:tr>
      <w:tr w:rsidR="000E22B2" w14:paraId="1931893F" w14:textId="77777777" w:rsidTr="00BB3C58">
        <w:trPr>
          <w:trHeight w:val="276"/>
          <w:jc w:val="center"/>
        </w:trPr>
        <w:tc>
          <w:tcPr>
            <w:tcW w:w="2078" w:type="dxa"/>
          </w:tcPr>
          <w:p w14:paraId="33CF803E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2000</w:t>
            </w:r>
          </w:p>
        </w:tc>
        <w:tc>
          <w:tcPr>
            <w:tcW w:w="2072" w:type="dxa"/>
          </w:tcPr>
          <w:p w14:paraId="3A7798E6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3</w:t>
            </w:r>
          </w:p>
        </w:tc>
      </w:tr>
      <w:tr w:rsidR="000E22B2" w14:paraId="7B22322A" w14:textId="77777777" w:rsidTr="00BB3C58">
        <w:trPr>
          <w:trHeight w:val="276"/>
          <w:jc w:val="center"/>
        </w:trPr>
        <w:tc>
          <w:tcPr>
            <w:tcW w:w="2078" w:type="dxa"/>
          </w:tcPr>
          <w:p w14:paraId="1C6AF9A0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3000</w:t>
            </w:r>
          </w:p>
        </w:tc>
        <w:tc>
          <w:tcPr>
            <w:tcW w:w="2072" w:type="dxa"/>
          </w:tcPr>
          <w:p w14:paraId="4EF72A65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1</w:t>
            </w:r>
          </w:p>
        </w:tc>
      </w:tr>
    </w:tbl>
    <w:p w14:paraId="69EB6E6A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07F7CDC6" w14:textId="04F4B03A" w:rsidR="000E22B2" w:rsidRDefault="000E22B2" w:rsidP="000E22B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What is the most likely monetary outcome of the business venture?</w:t>
      </w:r>
    </w:p>
    <w:p w14:paraId="3A195FA3" w14:textId="6C62B037" w:rsidR="00682314" w:rsidRPr="00E41E6C" w:rsidRDefault="00E41E6C" w:rsidP="00E41E6C">
      <w:pPr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E41E6C">
        <w:rPr>
          <w:color w:val="FF0000"/>
        </w:rPr>
        <w:t>$800</w:t>
      </w:r>
    </w:p>
    <w:p w14:paraId="489DE2AC" w14:textId="50378691" w:rsidR="000E22B2" w:rsidRDefault="000E22B2" w:rsidP="000E22B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Is the venture likely to be successful? Explain</w:t>
      </w:r>
    </w:p>
    <w:p w14:paraId="7D323B8B" w14:textId="312D4752" w:rsidR="007646C3" w:rsidRPr="00E41E6C" w:rsidRDefault="00E41E6C" w:rsidP="007646C3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proofErr w:type="gramStart"/>
      <w:r w:rsidRPr="00E41E6C">
        <w:rPr>
          <w:color w:val="FF0000"/>
        </w:rPr>
        <w:t>Yes .</w:t>
      </w:r>
      <w:proofErr w:type="gramEnd"/>
      <w:r w:rsidRPr="00E41E6C">
        <w:rPr>
          <w:color w:val="FF0000"/>
        </w:rPr>
        <w:t xml:space="preserve"> due to the expected value of $800 </w:t>
      </w:r>
      <w:proofErr w:type="spellStart"/>
      <w:r w:rsidRPr="00E41E6C">
        <w:rPr>
          <w:color w:val="FF0000"/>
        </w:rPr>
        <w:t>inspite</w:t>
      </w:r>
      <w:proofErr w:type="spellEnd"/>
      <w:r w:rsidRPr="00E41E6C">
        <w:rPr>
          <w:color w:val="FF0000"/>
        </w:rPr>
        <w:t xml:space="preserve"> of negative values.</w:t>
      </w:r>
    </w:p>
    <w:p w14:paraId="68B7B2B0" w14:textId="77777777" w:rsidR="007646C3" w:rsidRDefault="007646C3" w:rsidP="007646C3">
      <w:pPr>
        <w:pStyle w:val="ListParagraph"/>
        <w:autoSpaceDE w:val="0"/>
        <w:autoSpaceDN w:val="0"/>
        <w:adjustRightInd w:val="0"/>
        <w:spacing w:after="0"/>
        <w:ind w:left="1440"/>
      </w:pPr>
    </w:p>
    <w:p w14:paraId="6C0DADBC" w14:textId="3EDC88F4" w:rsidR="000E22B2" w:rsidRDefault="000E22B2" w:rsidP="000E22B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What is the long-term average earning of business ventures of this kind? Explain</w:t>
      </w:r>
    </w:p>
    <w:p w14:paraId="2D7EE07E" w14:textId="3F60051F" w:rsidR="00682314" w:rsidRPr="00E41E6C" w:rsidRDefault="00682314" w:rsidP="00682314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E41E6C">
        <w:rPr>
          <w:color w:val="FF0000"/>
        </w:rPr>
        <w:t>=800</w:t>
      </w:r>
    </w:p>
    <w:p w14:paraId="63CEE98D" w14:textId="2D750AE5" w:rsidR="000E22B2" w:rsidRDefault="000E22B2" w:rsidP="000E22B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What is the good measure of the risk involved in a venture of this kind? Compute this measure</w:t>
      </w:r>
      <w:r w:rsidR="00682314">
        <w:t>.</w:t>
      </w:r>
    </w:p>
    <w:p w14:paraId="7E2FBE0B" w14:textId="4028B182" w:rsidR="00682314" w:rsidRPr="00E41E6C" w:rsidRDefault="00E41E6C" w:rsidP="00682314">
      <w:pPr>
        <w:pStyle w:val="ListParagraph"/>
        <w:autoSpaceDE w:val="0"/>
        <w:autoSpaceDN w:val="0"/>
        <w:adjustRightInd w:val="0"/>
        <w:spacing w:after="0"/>
        <w:ind w:left="1440"/>
        <w:rPr>
          <w:color w:val="FF0000"/>
        </w:rPr>
      </w:pPr>
      <w:r w:rsidRPr="00E41E6C">
        <w:rPr>
          <w:color w:val="FF0000"/>
        </w:rPr>
        <w:t>standard deviation =</w:t>
      </w:r>
      <w:r w:rsidR="00682314" w:rsidRPr="00E41E6C">
        <w:rPr>
          <w:color w:val="FF0000"/>
        </w:rPr>
        <w:t xml:space="preserve">1000. </w:t>
      </w:r>
    </w:p>
    <w:p w14:paraId="13E2A190" w14:textId="77777777" w:rsidR="00ED4082" w:rsidRDefault="009356F7"/>
    <w:sectPr w:rsidR="00ED4082" w:rsidSect="000E22B2">
      <w:footerReference w:type="default" r:id="rId10"/>
      <w:pgSz w:w="12240" w:h="15840"/>
      <w:pgMar w:top="900" w:right="1440" w:bottom="99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E44FF8" w14:textId="77777777" w:rsidR="009356F7" w:rsidRDefault="009356F7">
      <w:pPr>
        <w:spacing w:after="0" w:line="240" w:lineRule="auto"/>
      </w:pPr>
      <w:r>
        <w:separator/>
      </w:r>
    </w:p>
  </w:endnote>
  <w:endnote w:type="continuationSeparator" w:id="0">
    <w:p w14:paraId="6D4E75E4" w14:textId="77777777" w:rsidR="009356F7" w:rsidRDefault="00935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askervilleBE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E36E2" w14:textId="77777777" w:rsidR="00BD6EA9" w:rsidRPr="00BD6EA9" w:rsidRDefault="000E22B2" w:rsidP="00BD6EA9">
    <w:pPr>
      <w:pStyle w:val="Footer"/>
      <w:ind w:left="-1260"/>
      <w:rPr>
        <w:i/>
        <w:sz w:val="20"/>
      </w:rPr>
    </w:pPr>
    <w:r w:rsidRPr="00BD6EA9">
      <w:rPr>
        <w:sz w:val="20"/>
      </w:rPr>
      <w:t xml:space="preserve">Questions referred to from </w:t>
    </w:r>
    <w:r w:rsidRPr="00BD6EA9">
      <w:rPr>
        <w:i/>
        <w:sz w:val="20"/>
      </w:rPr>
      <w:t>Aczel A., Sounderpandian J., Complete Business Statistics (7ed.)</w:t>
    </w:r>
  </w:p>
  <w:p w14:paraId="3BFC53B1" w14:textId="77777777" w:rsidR="00BD6EA9" w:rsidRDefault="009356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4CCC64" w14:textId="77777777" w:rsidR="009356F7" w:rsidRDefault="009356F7">
      <w:pPr>
        <w:spacing w:after="0" w:line="240" w:lineRule="auto"/>
      </w:pPr>
      <w:r>
        <w:separator/>
      </w:r>
    </w:p>
  </w:footnote>
  <w:footnote w:type="continuationSeparator" w:id="0">
    <w:p w14:paraId="5783BF57" w14:textId="77777777" w:rsidR="009356F7" w:rsidRDefault="009356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EB5427"/>
    <w:multiLevelType w:val="hybridMultilevel"/>
    <w:tmpl w:val="D7626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ED70D9"/>
    <w:multiLevelType w:val="hybridMultilevel"/>
    <w:tmpl w:val="117867D4"/>
    <w:lvl w:ilvl="0" w:tplc="FB3853A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767C66"/>
    <w:multiLevelType w:val="hybridMultilevel"/>
    <w:tmpl w:val="BBF8A27E"/>
    <w:lvl w:ilvl="0" w:tplc="D7DA549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BF853A5"/>
    <w:multiLevelType w:val="hybridMultilevel"/>
    <w:tmpl w:val="58C29F0E"/>
    <w:lvl w:ilvl="0" w:tplc="26CCE3A2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OwMDE1NDcwMTIxMTdU0lEKTi0uzszPAykwrAUA4y5psywAAAA="/>
  </w:docVars>
  <w:rsids>
    <w:rsidRoot w:val="000E22B2"/>
    <w:rsid w:val="000E22B2"/>
    <w:rsid w:val="001F0838"/>
    <w:rsid w:val="00310065"/>
    <w:rsid w:val="004770C7"/>
    <w:rsid w:val="004A6947"/>
    <w:rsid w:val="00614CA4"/>
    <w:rsid w:val="00682314"/>
    <w:rsid w:val="007646C3"/>
    <w:rsid w:val="008B5FFA"/>
    <w:rsid w:val="009356F7"/>
    <w:rsid w:val="00AE4016"/>
    <w:rsid w:val="00AF65C6"/>
    <w:rsid w:val="00B735C6"/>
    <w:rsid w:val="00C827A1"/>
    <w:rsid w:val="00CC2865"/>
    <w:rsid w:val="00CF2335"/>
    <w:rsid w:val="00DA43AE"/>
    <w:rsid w:val="00E41E6C"/>
    <w:rsid w:val="00FA0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13262"/>
  <w15:docId w15:val="{00C12919-B234-4174-8BEA-DB405E95B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2B2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2B2"/>
    <w:pPr>
      <w:ind w:left="720"/>
      <w:contextualSpacing/>
    </w:pPr>
  </w:style>
  <w:style w:type="table" w:styleId="TableGrid">
    <w:name w:val="Table Grid"/>
    <w:basedOn w:val="TableNormal"/>
    <w:uiPriority w:val="59"/>
    <w:rsid w:val="000E22B2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0E2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2B2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2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2B2"/>
    <w:rPr>
      <w:rFonts w:ascii="Tahoma" w:eastAsiaTheme="minorEastAsi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646C3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35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35C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ggboefpdpvb">
    <w:name w:val="ggboefpdpvb"/>
    <w:basedOn w:val="DefaultParagraphFont"/>
    <w:rsid w:val="00B73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8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yali Suhas Phadke</dc:creator>
  <cp:lastModifiedBy>SUMATHI</cp:lastModifiedBy>
  <cp:revision>3</cp:revision>
  <dcterms:created xsi:type="dcterms:W3CDTF">2020-06-17T16:25:00Z</dcterms:created>
  <dcterms:modified xsi:type="dcterms:W3CDTF">2020-06-17T17:02:00Z</dcterms:modified>
</cp:coreProperties>
</file>